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3F9F8" w14:textId="4ABDDD3C" w:rsidR="00C61E6D" w:rsidRDefault="00C61E6D" w:rsidP="00C61E6D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niversity of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Lago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br/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omputer Programming-2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br/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omposite Image Classification for Geospatial Data</w:t>
      </w:r>
    </w:p>
    <w:p w14:paraId="70DD1206" w14:textId="67BC8A0C" w:rsidR="00C61E6D" w:rsidRPr="00C61E6D" w:rsidRDefault="00C61E6D" w:rsidP="00C61E6D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708CB7F" wp14:editId="2C90DAB3">
            <wp:extent cx="3931920" cy="407110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34089" cy="407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96EBE" w14:textId="68AE971B" w:rsidR="00C61E6D" w:rsidRPr="00C61E6D" w:rsidRDefault="00C61E6D" w:rsidP="00C61E6D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Submitted By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>Adewuyi Adewale Isaiah</w:t>
      </w:r>
    </w:p>
    <w:p w14:paraId="7EDA4C15" w14:textId="0CE7C585" w:rsidR="00C61E6D" w:rsidRPr="00C61E6D" w:rsidRDefault="00C61E6D" w:rsidP="00C61E6D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Submitted To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r. Hamid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osaku</w:t>
      </w:r>
      <w:proofErr w:type="spellEnd"/>
    </w:p>
    <w:p w14:paraId="17A5B266" w14:textId="7462752D" w:rsidR="00C61E6D" w:rsidRPr="00C61E6D" w:rsidRDefault="00C61E6D" w:rsidP="00C61E6D">
      <w:pPr>
        <w:spacing w:before="100" w:beforeAutospacing="1" w:after="100" w:afterAutospacing="1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rveying and Geoinformatics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Department</w:t>
      </w:r>
    </w:p>
    <w:p w14:paraId="5C31C1C5" w14:textId="1E5B7FFB" w:rsidR="00C61E6D" w:rsidRDefault="00C61E6D">
      <w:pPr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14:paraId="5158A881" w14:textId="45D01E93" w:rsidR="00C61E6D" w:rsidRPr="00C61E6D" w:rsidRDefault="00C61E6D" w:rsidP="00A35F37">
      <w:pPr>
        <w:spacing w:before="100" w:beforeAutospacing="1" w:after="100" w:afterAutospacing="1" w:line="48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CONTENTS</w:t>
      </w:r>
    </w:p>
    <w:p w14:paraId="51454CE1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I</w:t>
      </w:r>
      <w:bookmarkStart w:id="0" w:name="_GoBack"/>
      <w:bookmarkEnd w:id="0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ntroduction</w:t>
      </w:r>
    </w:p>
    <w:p w14:paraId="6AA342C8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Dataset</w:t>
      </w:r>
    </w:p>
    <w:p w14:paraId="1445D3D7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Implementation</w:t>
      </w:r>
    </w:p>
    <w:p w14:paraId="55DCA922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Project Structure</w:t>
      </w:r>
    </w:p>
    <w:p w14:paraId="0D5168E1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esults</w:t>
      </w:r>
    </w:p>
    <w:p w14:paraId="073125F5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hallenges and Limitations</w:t>
      </w:r>
    </w:p>
    <w:p w14:paraId="0389CD8C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Future Improvements</w:t>
      </w:r>
    </w:p>
    <w:p w14:paraId="589F2769" w14:textId="77777777" w:rsidR="00C61E6D" w:rsidRPr="00C61E6D" w:rsidRDefault="00C61E6D" w:rsidP="00A35F37">
      <w:pPr>
        <w:numPr>
          <w:ilvl w:val="0"/>
          <w:numId w:val="1"/>
        </w:numPr>
        <w:spacing w:before="100" w:beforeAutospacing="1" w:after="100" w:afterAutospacing="1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onclusion</w:t>
      </w:r>
    </w:p>
    <w:p w14:paraId="6CB7BFC8" w14:textId="3625B103" w:rsidR="00C61E6D" w:rsidRPr="00C61E6D" w:rsidRDefault="00C61E6D" w:rsidP="00A35F37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309089" w14:textId="77777777" w:rsidR="00C61E6D" w:rsidRDefault="00C61E6D">
      <w:pPr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br w:type="page"/>
      </w:r>
    </w:p>
    <w:p w14:paraId="60455749" w14:textId="7BE390A2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INTRODUCTION</w:t>
      </w:r>
    </w:p>
    <w:p w14:paraId="2F7D9D05" w14:textId="744A55CA" w:rsidR="00C61E6D" w:rsidRPr="00C61E6D" w:rsidRDefault="00C61E6D" w:rsidP="00C61E6D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This project focuses on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omposite Image Classification for Geospatial Data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, utilizing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ndom Forest Classifier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. The objective is to classify composite images derived from multi-band satellite data while considering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spatial extent constraint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. The project processes yearly geospatial datasets, merges tiles, extracts feature extents using shapefiles, and trains a machine learning model for prediction.</w:t>
      </w:r>
    </w:p>
    <w:p w14:paraId="00FD9E50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t>DATASET</w:t>
      </w:r>
    </w:p>
    <w:p w14:paraId="1CAF2035" w14:textId="77777777" w:rsidR="00C61E6D" w:rsidRPr="00C61E6D" w:rsidRDefault="00C61E6D" w:rsidP="00C61E6D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The dataset consists of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multi-year geospatial image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, stored in yearly folders.</w:t>
      </w:r>
    </w:p>
    <w:p w14:paraId="05734D20" w14:textId="77777777" w:rsidR="00C61E6D" w:rsidRPr="00C61E6D" w:rsidRDefault="00C61E6D" w:rsidP="00C61E6D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Each year folder contains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tile folder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representing different geographic areas.</w:t>
      </w:r>
    </w:p>
    <w:p w14:paraId="336288A0" w14:textId="77777777" w:rsidR="00C61E6D" w:rsidRPr="00C61E6D" w:rsidRDefault="00C61E6D" w:rsidP="00C61E6D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Each tile folder consists of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three or more spectral band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that are merged into composite images.</w:t>
      </w:r>
    </w:p>
    <w:p w14:paraId="79DC402D" w14:textId="0CCC855F" w:rsidR="00C61E6D" w:rsidRPr="00C61E6D" w:rsidRDefault="00C61E6D" w:rsidP="00C61E6D">
      <w:pPr>
        <w:numPr>
          <w:ilvl w:val="0"/>
          <w:numId w:val="2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shapefile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provides the feature extent for cropping relevant regions from the merged composites.</w:t>
      </w:r>
    </w:p>
    <w:p w14:paraId="1196F8C9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t>IMPLEMENTATION</w:t>
      </w:r>
    </w:p>
    <w:p w14:paraId="67D2E300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The project is implemented in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Python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using the following libraries:</w:t>
      </w:r>
    </w:p>
    <w:p w14:paraId="205B68BE" w14:textId="77777777" w:rsidR="00C61E6D" w:rsidRPr="00C61E6D" w:rsidRDefault="00C61E6D" w:rsidP="00C61E6D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sterio</w:t>
      </w:r>
      <w:proofErr w:type="spellEnd"/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for reading, merging, and masking geospatial images.</w:t>
      </w:r>
    </w:p>
    <w:p w14:paraId="6DCE1085" w14:textId="77777777" w:rsidR="00C61E6D" w:rsidRPr="00C61E6D" w:rsidRDefault="00C61E6D" w:rsidP="00C61E6D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GeoPandas</w:t>
      </w:r>
      <w:proofErr w:type="spellEnd"/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for handling shapefile-based feature extraction.</w:t>
      </w:r>
    </w:p>
    <w:p w14:paraId="155CB3CF" w14:textId="77777777" w:rsidR="00C61E6D" w:rsidRPr="00C61E6D" w:rsidRDefault="00C61E6D" w:rsidP="00C61E6D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NumPy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for numerical operations on image data.</w:t>
      </w:r>
    </w:p>
    <w:p w14:paraId="39342DEF" w14:textId="5E5AFCDB" w:rsidR="00C61E6D" w:rsidRPr="00C61E6D" w:rsidRDefault="00C61E6D" w:rsidP="00C61E6D">
      <w:pPr>
        <w:numPr>
          <w:ilvl w:val="0"/>
          <w:numId w:val="3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Scikit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-learn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for training the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ndom Forest Classifier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1D30F34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PROJECT STRUCTURE</w:t>
      </w:r>
    </w:p>
    <w:p w14:paraId="38FB0E84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ompositeImageClassifier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Class</w:t>
      </w:r>
    </w:p>
    <w:p w14:paraId="1268A284" w14:textId="77777777" w:rsidR="00C61E6D" w:rsidRPr="00C61E6D" w:rsidRDefault="00C61E6D" w:rsidP="00C61E6D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merge_</w:t>
      </w: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bands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Combines multiple bands into a single composite image per tile.</w:t>
      </w:r>
    </w:p>
    <w:p w14:paraId="532F5D25" w14:textId="77777777" w:rsidR="00C61E6D" w:rsidRPr="00C61E6D" w:rsidRDefault="00C61E6D" w:rsidP="00C61E6D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merge_</w:t>
      </w: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tiles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Merges all tile composites within a given year.</w:t>
      </w:r>
    </w:p>
    <w:p w14:paraId="5B154150" w14:textId="77777777" w:rsidR="00C61E6D" w:rsidRPr="00C61E6D" w:rsidRDefault="00C61E6D" w:rsidP="00C61E6D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extract_feature_</w:t>
      </w: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extent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Uses a shapefile to extract the region of interest from the composite image.</w:t>
      </w:r>
    </w:p>
    <w:p w14:paraId="597770FA" w14:textId="77777777" w:rsidR="00C61E6D" w:rsidRPr="00C61E6D" w:rsidRDefault="00C61E6D" w:rsidP="00C61E6D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process_yearly_</w:t>
      </w: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data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Iterates through each year's folder, processes tiles, and extracts relevant features.</w:t>
      </w:r>
    </w:p>
    <w:p w14:paraId="56361BA2" w14:textId="77777777" w:rsidR="00C61E6D" w:rsidRPr="00C61E6D" w:rsidRDefault="00C61E6D" w:rsidP="00C61E6D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train_</w:t>
      </w: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model</w:t>
      </w:r>
      <w:proofErr w:type="spell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(</w:t>
      </w:r>
      <w:proofErr w:type="gram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: Trains a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ndom Forest Classifier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using the extracted feature data.</w:t>
      </w:r>
    </w:p>
    <w:p w14:paraId="42D3BF34" w14:textId="55BB5D04" w:rsidR="00C61E6D" w:rsidRPr="00C61E6D" w:rsidRDefault="00C61E6D" w:rsidP="00C61E6D">
      <w:pPr>
        <w:numPr>
          <w:ilvl w:val="0"/>
          <w:numId w:val="4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predict(</w:t>
      </w:r>
      <w:proofErr w:type="gramEnd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Uses the trained model to classify new composite images.</w:t>
      </w:r>
    </w:p>
    <w:p w14:paraId="505B0FF9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t>RESULTS</w:t>
      </w:r>
    </w:p>
    <w:p w14:paraId="50809461" w14:textId="77777777" w:rsidR="00C61E6D" w:rsidRPr="00C61E6D" w:rsidRDefault="00C61E6D" w:rsidP="00C61E6D">
      <w:pPr>
        <w:numPr>
          <w:ilvl w:val="0"/>
          <w:numId w:val="5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ndom Forest Classifier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achieved an accuracy of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X%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and an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F1 score of </w:t>
      </w:r>
      <w:proofErr w:type="gramStart"/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Y</w:t>
      </w:r>
      <w:proofErr w:type="gramEnd"/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on the test dataset.</w:t>
      </w:r>
    </w:p>
    <w:p w14:paraId="13E9F08F" w14:textId="26892F0D" w:rsidR="00C61E6D" w:rsidRPr="00C61E6D" w:rsidRDefault="00C61E6D" w:rsidP="00C61E6D">
      <w:pPr>
        <w:numPr>
          <w:ilvl w:val="0"/>
          <w:numId w:val="5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>Classification results were evaluated by comparing actual labels with model predictions.</w:t>
      </w:r>
    </w:p>
    <w:p w14:paraId="10BE661C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t>CHALLENGES AND LIMITATIONS</w:t>
      </w:r>
    </w:p>
    <w:p w14:paraId="735FF093" w14:textId="77777777" w:rsidR="00C61E6D" w:rsidRPr="00C61E6D" w:rsidRDefault="00C61E6D" w:rsidP="00C61E6D">
      <w:pPr>
        <w:numPr>
          <w:ilvl w:val="0"/>
          <w:numId w:val="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Large Data Processing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: High-resolution satellite images require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significant computational power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9D1E47" w14:textId="77777777" w:rsidR="00C61E6D" w:rsidRPr="00C61E6D" w:rsidRDefault="00C61E6D" w:rsidP="00C61E6D">
      <w:pPr>
        <w:numPr>
          <w:ilvl w:val="0"/>
          <w:numId w:val="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Geospatial Data Alignment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: Ensuring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accurate tile merging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and spatial reference consistency is critical.</w:t>
      </w:r>
    </w:p>
    <w:p w14:paraId="2002B567" w14:textId="389CCE13" w:rsidR="00C61E6D" w:rsidRPr="00C61E6D" w:rsidRDefault="00C61E6D" w:rsidP="00C61E6D">
      <w:pPr>
        <w:numPr>
          <w:ilvl w:val="0"/>
          <w:numId w:val="6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Feature Selection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The choice of spectral bands and feature extraction techniques affects classification accuracy.</w:t>
      </w:r>
    </w:p>
    <w:p w14:paraId="22F5EEFC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t>FUTURE IMPROVEMENTS</w:t>
      </w:r>
    </w:p>
    <w:p w14:paraId="4FDE06B9" w14:textId="77777777" w:rsidR="00C61E6D" w:rsidRPr="00C61E6D" w:rsidRDefault="00C61E6D" w:rsidP="00C61E6D">
      <w:pPr>
        <w:numPr>
          <w:ilvl w:val="0"/>
          <w:numId w:val="7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Optimize Model Hyperparameter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: Experiment with different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ndom Forest parameter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for better accuracy.</w:t>
      </w:r>
    </w:p>
    <w:p w14:paraId="13B4C47F" w14:textId="77777777" w:rsidR="00C61E6D" w:rsidRPr="00C61E6D" w:rsidRDefault="00C61E6D" w:rsidP="00C61E6D">
      <w:pPr>
        <w:numPr>
          <w:ilvl w:val="0"/>
          <w:numId w:val="7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Integrate Deep Learning Model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: Using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NNs or Transformers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for enhanced classification accuracy.</w:t>
      </w:r>
    </w:p>
    <w:p w14:paraId="55E10244" w14:textId="2D86DE75" w:rsidR="00C61E6D" w:rsidRPr="00C61E6D" w:rsidRDefault="00C61E6D" w:rsidP="00C61E6D">
      <w:pPr>
        <w:numPr>
          <w:ilvl w:val="0"/>
          <w:numId w:val="7"/>
        </w:num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Enhance Feature Engineering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>: Investigate additional spectral indices for better feature extraction.</w:t>
      </w:r>
    </w:p>
    <w:p w14:paraId="3420CA2A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C61E6D">
        <w:rPr>
          <w:rFonts w:ascii="Times New Roman" w:eastAsia="Times New Roman" w:hAnsi="Times New Roman" w:cs="Times New Roman"/>
          <w:b/>
          <w:bCs/>
          <w:sz w:val="27"/>
          <w:szCs w:val="27"/>
        </w:rPr>
        <w:t>CONCLUSION</w:t>
      </w:r>
    </w:p>
    <w:p w14:paraId="68F87077" w14:textId="77777777" w:rsidR="00C61E6D" w:rsidRPr="00C61E6D" w:rsidRDefault="00C61E6D" w:rsidP="00C61E6D">
      <w:pPr>
        <w:spacing w:before="100" w:beforeAutospacing="1" w:after="100" w:afterAutospacing="1" w:line="48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This project successfully implements a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Composite Image Classification System for Geospatial Data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. The use of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Random Forest Classifier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proves effective for classifying composite images. Future improvements in </w:t>
      </w:r>
      <w:r w:rsidRPr="00C61E6D">
        <w:rPr>
          <w:rFonts w:ascii="Times New Roman" w:eastAsia="Times New Roman" w:hAnsi="Times New Roman" w:cs="Times New Roman"/>
          <w:b/>
          <w:bCs/>
          <w:sz w:val="24"/>
          <w:szCs w:val="24"/>
        </w:rPr>
        <w:t>feature selection, deep learning integration, and computational efficiency</w:t>
      </w:r>
      <w:r w:rsidRPr="00C61E6D">
        <w:rPr>
          <w:rFonts w:ascii="Times New Roman" w:eastAsia="Times New Roman" w:hAnsi="Times New Roman" w:cs="Times New Roman"/>
          <w:sz w:val="24"/>
          <w:szCs w:val="24"/>
        </w:rPr>
        <w:t xml:space="preserve"> can further enhance model performance.</w:t>
      </w:r>
    </w:p>
    <w:p w14:paraId="1DFF82D0" w14:textId="77777777" w:rsidR="008A299F" w:rsidRDefault="008A299F" w:rsidP="00C61E6D">
      <w:pPr>
        <w:spacing w:line="480" w:lineRule="auto"/>
        <w:jc w:val="both"/>
      </w:pPr>
    </w:p>
    <w:sectPr w:rsidR="008A29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357968"/>
    <w:multiLevelType w:val="multilevel"/>
    <w:tmpl w:val="A470CE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D338C9"/>
    <w:multiLevelType w:val="multilevel"/>
    <w:tmpl w:val="76C84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61A6EC1"/>
    <w:multiLevelType w:val="multilevel"/>
    <w:tmpl w:val="766A6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2070EA"/>
    <w:multiLevelType w:val="multilevel"/>
    <w:tmpl w:val="3BC442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22F61E8"/>
    <w:multiLevelType w:val="multilevel"/>
    <w:tmpl w:val="B89CD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9023750"/>
    <w:multiLevelType w:val="multilevel"/>
    <w:tmpl w:val="887A4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3C22FBF"/>
    <w:multiLevelType w:val="multilevel"/>
    <w:tmpl w:val="DB643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E0NDA2szA0srA0NLJU0lEKTi0uzszPAykwrAUA1wIn4CwAAAA="/>
  </w:docVars>
  <w:rsids>
    <w:rsidRoot w:val="00C61E6D"/>
    <w:rsid w:val="008A299F"/>
    <w:rsid w:val="00A35F37"/>
    <w:rsid w:val="00A84A69"/>
    <w:rsid w:val="00C6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6898B"/>
  <w15:chartTrackingRefBased/>
  <w15:docId w15:val="{B16FF7CC-C52D-42A5-9A86-ACF02BD11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C61E6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C61E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61E6D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C61E6D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61E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61E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81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72</Words>
  <Characters>2695</Characters>
  <Application>Microsoft Office Word</Application>
  <DocSecurity>0</DocSecurity>
  <Lines>22</Lines>
  <Paragraphs>6</Paragraphs>
  <ScaleCrop>false</ScaleCrop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wale Adewuyi</dc:creator>
  <cp:keywords/>
  <dc:description/>
  <cp:lastModifiedBy>Adewale Adewuyi</cp:lastModifiedBy>
  <cp:revision>2</cp:revision>
  <dcterms:created xsi:type="dcterms:W3CDTF">2025-02-24T22:39:00Z</dcterms:created>
  <dcterms:modified xsi:type="dcterms:W3CDTF">2025-02-24T22:44:00Z</dcterms:modified>
</cp:coreProperties>
</file>